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ลูกๆคะ สวัสดีค่ะ        มาห้องนี้ 4/2 นี้จะสอนสนุกเหมือนม 5/2 ไหมลูก คนเต็มเลยนะวันเนี้ย 4/2 นะคะมาครบหมดเลยใช่ไหม ทุกคนแข็งแรงดีไหมคะห้องนี้แข็งแรงไหมเยี่ยมห้องรู้สึกแบบ ร่างกายแข็งแรงไม่มีใครไม่สบายเลยดีมากเลยนะคะห้องม 4/1 เมื่อกี้ไม่สบายไอไปหลาย คนนะคะรออยู่ที่โรงพยาบาลด้วย  ปีนี้พวกเราทั้งหมดเนี่ยนะจะต้องดูแลร่างกายให้แข็งแรงนะคะ 1 คืออะไร การใส่แมสนะเนี่ย หน้ากากอนามัยนะคะ ถ้าใครรู้สึกว่าตัวเองไม่สบายไอน่ะจะต้องป้องกันเอาไว้ไม่ให้แพร่เชื้อแล้วลูกใส่ เอาไว้ให้ให้ติด  เป็นนิสัยเลยนะคะ แล้วก็การนอน  นอนให้พอนะคะการรับประทานอาหารด้วย ทานอาหารให้ ไม่มีประโยชน์ให้ครบนะคะหลัก 5 หมู่ที่โรงเรียนจัดให้โอเคแต่ครูสังเกตเห็นนะว่าตอนเช้าๆอ่ะ  มาเข้าแถวเช็คเสร็จแล้วลูกหมีไปเลยลูกไม่กินข้าวตอนเช้าหลายคนเพราะอะไร อ้วนเนี่ยนะไปเอานะคะให้ทานข้าวเช้า สำคัญมากเลยอันนี้ จะทำให้ร่างกายเราแข็งแรงนะคะ   ที่นี่ สัปดาห์ที่แล้วครูพาไปทัศนศึกษาใช่ไหม  วันศุกร์ที่แล้วสนุกไหมคะเราไปเที่ยวที่ไหน   สนุกมากเลยคุณถามจากมัธยมปลายทั้งหมดเลยนะคะ 6 แม่พี่ๆเขาไปก็สนุกกันนะคะมอ 5 ก็สนุก ถามม 4 ม 4 ก็สนุกเดี๋ยวปีหน้าเอาใหม่นะลูกปีหน้าเดี๋ยวพาไปใหม่นะครับปีนึงมีครั้งนึงเท่านั้น  8 อะไรลูกจะต้อง  ลูกจะต้องทำตัวให้น่ารักนะคะจะต้องมีความรับผิดชอบอะไรเพราะว่าปีหน้าเราก็จะขึ้น ม 5 แล้วนะคะเราจะต้องไปดูน้องๆเนี่ย  ปีนี้เราไปดูมีพี่ดูแลเราใช่ไหมม 6 กับม 5 แต่ว่าปีหน้าเนี่ยเรา เปลี่ยนไปเป็นพี่แล้วก็จะมีรุ่นน้องขึ้นมานะคะเราจะต้องมีความรับผิดชอบแล้วก็ดูให้ทั่วถึงนะคะสำหรับน้องๆ วันนี้เรามาเริ่มเรียนกันจำได้ไหม เราเรียนเรื่องกฎเกณฑ์เบื้องต้นเกี่ยวกับการนับในสัปดาห์ก่อนนู่นนะคะ นำเรื่องของแผนภาพต้นไม้ได้ไหมลูก แผนภาพต้นไม้ ใช่ใช่ อ๋อเด็กๆบอกว่าเสื้อใช่ไหม ใช่ถูกต้องครูให้เลือกเสื้อแขนยาวกับแขนสั้นแล้วก็เลือกวิธีการแต่งตัวใช่ไหมคะ อันนี้เขียนเอามาเป็นแผนภาพต้นไม้ได้และอีกตัวอย่างหนึ่งที่ครูให้ทำก็คือ การเลือกวิธีการเดินทางใช่ไหมคะจากถนน  มีทั้งหมด ถนนกี่สายนะคะที่ผ่านจากบ้านครูปิ๊กเนี่ยไปที่ โรงเรียนเราผ่านอะไรบ้าง แล้วผ่านจุดสองจุดให้เราเลือกก็คือ ผ่านร้านขายยาใช่ไหมคะแล้วก็ผ่านที่ตลาด อันนี้ลูกๆยังจำได้กันไหม จำได้นะคะ บางคนก็จำได้บางคนก็อาจจะลืมวิธีการคิดนะคะแต่ไม่เป็นไรวันนี้เราจะมาทบทวนการแล้วเราจะ มา เขียนเขียนนะคะรู้วิธีการ  เกี่ยวกับการคิดนี่แหละว่าเอ๊ะจากเราเขียนวิธีการทั้งหมด มันเยอะนะเราจะหาวิธีการคิดยังไงให้มันสั้น ปั้นแล้วก็  ตอบได้ถูกด้วยนะคะ วันนี้    สิ่งที่เด็กๆจะต้องทำได้นะคะ นักเรียนจะต้องอธิบายกฎเกณฑ์เบื้องต้นเกี่ยวกับการนับได้ วันนี้เราเรียนเรื่องกฎเกณฑ์เบื้องต้นเกี่ยวกับการนับนะคะครูจะให้กด  ไป 2 ข้อวันนี้เกี่ยวกับการคูณ กฎข้อที่ 1 กฎข้อที่ 2 เกี่ยวกับการคูณนะคะเป็นการคูณเป็นกฎพื้นฐานเลยนะคะ มันจะมีวิธีการยังไงเดี๋ยวเรามาดูกันนะคะข้อ 2 นักเรียนสามารถหาจำนวนวิธีการทำงานนะคะ ที่แตกต่างกัน  เมื่อครูกำหนดโจทย์ปัญหาเกี่ยวกับการทำงานตั้งแต่ 2 2 อย่างขึ้นไป  2 อย่างนี้หมายถึงอะไร 2 อย่างขึ้นไปหมายถึงว่า 2 3 4 5 ขึ้นไปนะคะ และนักเรียนสามารถเขียน  แผนภาพต้นไม้เนี่ยได้ต้นข้อที่ 3 ข้อที่ 3 เนี่ย กูจะไม่ให้เขียนแผนภาพต้นไม้แล้วครูจะให้สรุปนะคะครูจะให้โจทย์ปัญหามาแล้วให้นักเรียน ใช้กฎเกณฑ์เบื้องต้นเกี่ยวกับการนับเนี่ยหาวิธีการทั้งหมดนะคะ ที่เกิดขึ้น มาดูกัน           กิจกรรมแรกเมื่อเช้า 4/1 จริงๆครูเตรียมกิจกรรมไว้ 3 กิจกรรมด้วยการเติม 4/1 เมื่อเช้าทำได้แค่ 2 กิจกรรมยังไม่เสร็จเลยนะคะ  ทีนี้เรามาดูกันว่าห้องเราเนี่ยจะเรียนรู้แล้วก็ทำกิจกรรมได้ครบไหมวันนี้นะคะ กิจกรรมแรก กูจะให้แต่งตัวให้ตุ๊กตานะคะ ลักษณะคล้ายกันเลยกับสัปดาห์ก่อนๆที่เราเรียนแผนภาพต้นไม้ใช่ไหมคะ เรามีเสื้ออยู่กี่แบบอันนี้เสื้อ ให้ไปเลือกเลือกแต่งตัว เสื้อมีทั้งหมดกี่แบบลูก เสื้อมีกี่แบบ แบบไส้เหมือนหรือต่างกันคะ  เหมือนหรือต่าง แบบต่างกัน  อันนี้เป็นไงแขนทรง สีก็ต่างกันละ นะคะ  มีเสื้อมีกลุ่มของเสื้อนะถ้าใครดูดีๆจะสามารถแบ่งกลุ่มออกได้ 2 กลุ่มนะคะ กลุ่มของเสื้อมีแบบต่างกันอยู่ 3 แบบ  มันคืออะไรคะ  กระโปรงชายกระโปรงก็เท่ากันเลยมีอยู่ 3 แบบแต่ละแบบนี้แตกต่างกัน วันนี้ครูจะให้ลูกนะคะ แต่งตัวเลือก  เสื้อกับกระโปรงนะคะ  วิธีการที่แตกต่างกันทั้งหมดมีจำนวนกี่วิธีแล้วก็ให้เขียนแสดงโดยเขียนเป็น แผนภาพต้นไม้ด้วยจำได้ไหมคะแผนภาพต้นไม้  มันจะมีลำต้นขึ้นไปแล้วก็แตกกิ่งก้านสาขาอยู่ข้างบนนะคะจำนวนวิธีเท่ากับจำนวนสิ่งสุดท้าย ไปเลยมากินสุดท้ายมันมีกิ่งนะคะมันก็จะเท่ากับ จำนวนวิธีที่แตกต่างกันทั้งหมด              สไลด์กับ   ในทีวีมันไม่ไปอีกแล้วแป๊บนึงนะคะ        ไม่เป็นไรนะคะลูกดู ออกมาแล้วมาแล้วสไลด์มาแล้วนะคะอันนี้คือสิ่งที่เราเลือก แต่งตัวให้ตุ๊กตา อันแรกเลยแผนภาพต้นไม้แผนภาพต้นไม้นะคะเราจะเลือกเสื้อใช่ไหมคะ  ที่แตกต่างกันเสื้อมันมีกี่แบบรูป เสื้อมันมีอยู่ 3 แบบ กูจะเขียนย่อๆนะคะเขียนเสื้อนี่ไม่อ่านละเขียนลำบากใช้เวลานานใช่ไหม เสื้อสัญลักษณ์ ตัวอักษรสอเสือนะคะเสื้อแบบที่หนึ่งก็คือสอน 12 13 เข้าใจนะ ที่นี่กระโปรงก็เหมือนกันกระโปรง คำก็ เขียนมันจะนานใช่ไหมคะครูก็เลยย่อ อักษรตัวเดียวกอไก่กไก่ 1 ก 3 ที่นี้วิธีการแต่งตัว     วิธีการแต่งตัวนะคะ เสื้อ 3 แบบคอลัมน์นี้นะกระโปรง 3 แบบคอลัมน์ที่ 2 แล้วก็เขียนวิธีแต่งตัวทั้งหมด เท่าไหร่ จับคู่กันให้ได้นะคะแต่ละคู่จะต้องแตกต่างกันนะลูก อยู่ไหน อันแรกเสื้อ ในกล่องสี่เหลี่ยมนี้คืออะไรสอนอะไรคะ ลูกคิดว่าสอนอะไรถูกต้องสอน 1  วันนี้ล่ะ  ส 2 อันนี้ล่ะคะ 3 ตัวนี้กระโปรงตัวนี้ อะไรคะ ก็หนึ่ง กะ 2 และ 3 ถูกต้องเวลาลูกเขียนกระโปรงเห็นไหมคะ  กระโปรงมันจะออกกิ่งมีอยู่ 3 กิ่งนะตัวสุดท้ายที่เราเลือกก็คือสิ่งสุดท้ายคือกระโปรงนะคะ กระโปรงสามก้กเนี่ย ข้อ 1 ข้อ 2 ข้อ 3 มันจะเขียนวนมาซ้ำ เหมือนเดิม  เสื้อตัวที่ 2  เสร็จแล้วมันก็จะวนมาที่เสื้อตัวที่ 3  วิธีการทั้งหมดมีกี่วิธีคะ นับกิ่ง ลูกคิดว่ามีกี่วิธีลูกมีทั้งหมดเท่าไหร่ เจ้าถูกต้องวิธีการเนี่ย 9 วิธี ได้ไหม ได้ไหมการเขียนตรงนี้ วิธีแต่งตัวตรงนี้ก็คือ อะไรคะ 21 สัญลักษณ์แทนนะคะ เป็นสอ 1      แล้วคอมม่าขั้น กระโปรงตัวที่ 1 อันที่ 2 วิธีที่ 2 เหมือนเดิม อะไรคะ  22 แล้วหรอยังนะลูกยังรอก่อนรอก่อนเป็นส 1 เหมือนเดิมแต่เปลี่ยนอะไรคะ กลอนอะไรที่เปลี่ยน 2 ถูกต้อง สอ 1 ยังคงอยู่ยังคงอยู่จะมีอยู่ 3 3 วิธีแลกเดี๋ยวจะเป็นสอ 1 หา 3 วิธีแรกในซอย 1 เหมือนกันเลยแต่กระโปรงอ่ะข้างหลังมันจะเปลี่ยนนะคะกระโปรงตัวที่ 1 ตรงตัวที่ 2 กระโปรงตัวที่ 3 นี้เปลี่ยน วิธีที่ 4 ปุ๊บ ต่อ 1 เนี่ยเสื้อ 1 เนี่ยมันหมดไปแล้วเราก็เลยเปลี่ยน เป็นอะไรคะ สอ 1 ผ่านไปแล้ว ต่อมาคือไซส์อะไรคะ  สสนั้นเองได้ไหม ได้ไหมลูก ง่ายวิธีการเขียนง่ายๆเลยนะคะ   ที่มาสรุป จากภาพเนี่ยลูก ลูกจะเห็นว่าขั้นตอนมันมีอยู่ 2 ขั้นตอนในการทำงานขั้นตอนการทำงานมีอยู่ 2 ขั้นตอนขั้นตอนแรก การเลือกเสื้ออันนี้คือตัวที่ 1 คือเสื้อตัวที่ 2 คือ กระโปรงนะคะมันเป็นกลุ่มที่แตกต่างกันที่เรามาดูว่าในกลุ่มของเสื้อน่ะมันมีทั้งหมด มีวิธีที่แตกต่างกันเสื้อที่เขาบอกวิธีลูกมีอยู่ 3 มีอยู่ 3 แบบที่ต่างกันเพราะฉะนั้นจำนวนที่เราจะมาเขียนลงไปตรงนี้คืออะไร เลข 3 นั่นเองเอามาคูณหาวิธีการง่ายๆเราไม่ต้องเราไม่จำเป็นจะต้องเขียน แผนภาพต้นไม้และทีนี้ถ้าเรารู้วิธีการคำนวณนะคะ  เอาจำนวนวิธีของแบบที่ 1 ที่แตกต่างกันมาคูณกับจำนวนวิธีของแบบที่ 2 นะคะ อันที่ 2 ที่เราเลือกคือกระโปรงที่ต่างกันมีเท่าไหร่มีอยู่ 3 แบบ เพราะฉะนั้นกระโปรงอันนี้คือเลข 3 เคไหม  แล้ว ถ้าจะเขียนแบบนี้ก็ได้หรือจะเขียนว่าเท่ากับตรงนี้ * 3 ก็คือเก่านั่นเองนะคะ  นี่คือ เข้าใจนะ ถามไหมคะสงสัยไหมกูจะให้เขียนลงไปใน  ถามไอ้ลูกไม่ถามถ้างั้นเอาสมุดขึ้นมา        เขียนวิธีการ             ข้อที่ 1 กิจกรรมที่ 1 เกมส์แต่งตัวตุ๊กตานะคะ แล้วให้ลูกเขียน   แผนภาพต้นไม้ออกมานะคะแล้วก็ตัวสรุปนี้ เขียนลงไปในสมุดเขียนเสร็จแล้ว ก็จะมาเริ่มกิจกรรมที่ 2 กันนะคะอันแรกง่าย ง่ายเพราะว่าขั้นตอนมันมีแค่ 2 ขั้นตอนใช่ไหมคะแต่ตัวอย่างที่ 2 ที่ครูจะพาทำเกมเรื่องท่องเที่ยวเมืองอุดรเนี่ย ขั้นตอนมันจะเพิ่มขึ้น เพราะฉะนั้นวิธีการมันก็จะมากขึ้นนะคะ                       มีคำถามอีกไหมคะถ้าไม่มีคำถามเอาสมุดขึ้นมาทำเลยนะคะ                   ลูกๆคะกิจกรรมแรกกิจกรรมแรกแต่งตัวให้ตุ๊กตา เข้าใจแล้วนะ   เพื่อนๆสะกิดสะกิดเพื่อนด้วย เกมกิจกรรมที่ 1 นะคะแต่งตัวให้ตุ๊กตาผ่านไปแล้วนะ ผ่านไปแล้วนะคะ       มาดูกิจกรรมที่ 2 อันนี้ให้นักเรียนตั้งใจดูดีๆนะคะเพราะว่าขั้นตอนเนี่ยมันเพิ่มขึ้นมา ขั้นตอนมันเพิ่มขึ้นมา กิจกรรมนี้มีชื่อว่า เกมท่องเที่ยวเมืองอุดรธานีนะคะ เรา อยู่ที่สุดอุดรใช่ไหม เริ่มต้นเราเดินทางจากสดอุดร  ไปที่อะไรคะนี่พาไป 2 เซ็นทรัลนั่นเอง ออกแต่เช้าเลยไปเที่ยวเซ็นทรัลใช่ค่ะอยากไปบ้างยกมือขึ้น  ไปทำอะไรที่เซ็นทรัลไปทำอะไรไปทำอะไรอยากไปทำไม   ไปดูไปซื้อของแล้วมีตังค์เหรอลูกมีตังค์ไหมอ่ะ    เดี๋ยวรอปิดเทอมนะคะรอปิดเทอมเดี๋ยวลูกๆให้ไปให้ผู้ปกครองพาไปเนาะ  ดูนะเราเดินทางนะคะออกจากโรงเรียน ไปที่เซ็นทรัลก่อน มีวิธีการเดินทางอยู่ 3 วิธีด้วยกัน  อันแรกคืออะไรคะ อันแรกคือภาพอะไรเนี่ย   ใครรู้บ้างอันนี้อะไร รถเมล์นะคะเราสามารถนั่งรถเมล์ไปที่เซ็นทรัลได้อันนี้คือวิธีการเดินทางวิธีแรก  อันที่ 2   รถยนต์นะคะรถยนต์ขับรถยนต์ไปก็ได้อันที่ 3 มอเตอร์ไซค์ มอเตอร์ไซค์ไปก็ได้ ได้ 3 วิธีนะ จากโรงเรียนเราไปที่เซ็นทรัลได้ 3 วิธี  วรพักตร์ที่เซ็นทรัลเที่ยวเสร็จแล้ว เดินดูแบบ ใจเย็นๆเสร็จแล้วนะคะดูของเรียบร้อยแล้ว ออกเดินทางต่อลูกออกเดินทางไปไหน  ใครจำได้ว่าอันนี้คืออะไร ภาพนี้คืออะไรคะรู้ไหมว่ามันคืออะไร เราเคยไปแล้วนะเราเคยไปแล้ว   ใช่อาคารสีเหลืองส้มๆภาษามือเขาคืออะไร ชื่อของเขาคือพิพิธภัณฑ์เมืองอุดรธานีนะคะ  ดูภาษามือพี่เขานะดูภาษามือพี่ลั่นนะคะพิพิธภัณฑ์เมืองอุดร พิพิธภัณฑ์เมืองอุดรธานีลูกไปแล้วนะคะแต่ว่ารูปไม่รู้ว่าภาษามือพิษ มันคืออะไรเคยไปดูมาแล้วใช่ไหม วันก่อนได้ไปมาแล้วนะคะในนี้ก็จะเก็บประวัติศาสตร์ของเมืองอุดรนะคะผู้ก่อตั้ง องค์กรมหลวงประจักษ์นะคะก็จะอยู่ตรงนี้ประวัติความเป็นมาของเมืองอุดร อยู่ในนี้หมดเลยนะคะ พิพิธภัณฑ์เมืองอุดรธานี วิธีการเดินทาง  จากเซ็นทรัลไปพิพิธภัณฑ์เมืองอุดรมีกี่วิธี      มีกี่วิธีลูกดูตรงนี้สิดูตรงนี้ อันนี้คือถนนนะคะถนนมีทั้งหมดกี่วิธี  พี่อายมีกี่ประเภทมี 3 วิธีมี 3 วิธีคืออะไรบ้าง  นั่งรถเมล์ไปก็ได้   ขับรถยนต์ไปได้มอเตอร์ไซค์ไปได้ OK หลังจากนั้น   เราไปยังไม่ถึงที่สุดท้ายเลยลูก จุดประสงค์ของเราเราจะไปนั่งพักผ่อน  ตอนเย็นๆนั่งเบาะลมบรรยากาศดีๆนะคะลมเย็นโชยมา สบายๆที่ไหนอันนี้ ที่ไหนคะน้องประจากมาคะน้องประจักษ์ชัยเป็ดเหลืองสัญลักษณ์เป็ดเหลืองก็คือหนองประจักษ์ถ้าใครมาอุดรแล้วไม่ได้ไปหนองประจักษ์ ยังไม่ได้เช็คอินใช่ไหม  ใช่ไหมคะ อ่านดูนะพี่นิดหนองประจักษ์เนี่ย พิพิธภัณฑ์เมืองอุดรธานี                ลูกๆคะดูนะตัวสุดท้ายแล้วออกจากพิพิธภัณฑ์ ที่หนองประจักษ์มีวิธีการเดินทางเท่าไหร่คะ   มี 3 วิธีอันไหนที่หายไป อันไหนที่หายไป เราเปลี่ยนจากรถเมล์มาเป็นการเดินเท้าเพราะอะไรมันอยู่ใกล้กันใช่ไหมคะมันอยู่ใกล้กันรถเมล์ไม่ จอดนะลูกเพราะมันอยู่ใกล้ๆเราเดินไปได้นะเค้าเดินไปได้ เราก็เดินไปที่นี่วิธีการ  การทำงานมีทั้งหมดอยู่ 3 ขั้นตอนด้วยกัน วิธีการ ขั้นตอนแรกขั้นตอนแรกคือออกจากโรงเรียนเรานะคะออกจากโรงเรียนไปที่เซ็นทรัล ขั้นตอนที่ 1 นะ อยากขั้นตอนที่ 1 นะ อยู่ตรงกระดานด้วยนะคะ ที่กูเขียนให้ ขั้นตอนที่ 1 ออกจากโรงเรียนลาว ไปที่เซ็นทรัล วิธีการ การเดินทางมีอยู่ 3 วิธี แม่ค้าตามภาพเลย   ขั้นตอนที่ 2 ขั้นตอนที่ 2 ออกจากเซ็นทรัลไปที่พิพิธภัณฑ์เมืองอุดรนะคะ อันนี้คือขั้นตอนที่ 2   มีวิธีการเดินทางอยู่ 3 วิธีเหมือนกันและขั้นตอนสุดท้ายนะคะ ขั้นตอนสุดท้ายก็คือจากพิพิธภัณฑ์เมืองอุดรไปที่หนองประจักษ์  ออกเดินทางจาก สะพานไปหนองประจักษ์มีวิธีเท่าไหร่ มี 3 วิธีเหมือนกันนะคะมีสักวิธีเหมือนกันที่นี้ จะหาวิธี ทั้งหมด ที่เราเลือกเดินทาง แตกต่างกัน ทั้งหมดเลยนะจากโรงเรียนของเราไปที่หนองประจักษ์ วิธี ให้เดาลูกคิดว่าเท่าไหร่ 27 แอบมองกระดานที่กูเขียนไว้ใช่ไหม ใช่แล้ว มันมาจากไหนอายรู้ไหม 27 วิธีเนี่ยมันมาจากไหนรู้ไหมลูก ไม่รู้ รู้จักตัวอย่างแรกที่เราแต่งตัวให้ตุ๊กตานะลูก อันแรกคือเสื้อใช่ไหมคะเสื้อมีอยู่ 3 วิธี กระโปรงมีอยู่ 3 วิธีแปลอันนี้ มันเพิ่มขั้นตอนมา 3 ขั้นตอนขั้นตอนแรกมีกี่วิธีคะ ขั้นตอนแรกมี 3 ขั้นตอนที่ 2 มี 3 เอามาคูณกันได้เท่าไหร่แล้ว 3 * 3 ได้เท่าไหร่ เด็ก 9 แล้วถูกต้อง 3 * 3 ได้ 9 ที่นี้มาขั้นตอนที่ 3  ขั้นตอนมันเพิ่มขึ้นมาอีก 1 ขั้นตอนลูกขั้นตอนนี้มันมีกี่วิธี  มี 3 วิธีเพราะฉะนั้น เราก็ต้องเอา 99 มาคูณกับ 3 เหมือนกัน 9 มาคุยกับ 3 ได้เท่าไหร่คำตอบคือ 20 เท่าไหร่ บนกระดานเลยได้ใช่ครูเขียนไว้แล้วจำนวนวิธีการเดินทางคือ 20 วิธีทั้งหมดเลย แต่ลูกจะต้องเขียนวิธีการเดินทาง ให้กูให้ได้ ไม่ครบเลยครูเขียนว่าเงาไว้ วิธีการเปลี่ยนลูกรู้ไหมว่าจะเขียนยังไงให้มันถูกแล้วมันง่าย        ดูหนัง   วิธีการทำยังไง ลูกดูนะคะ             slide slide ไม่ไปอีกแล้ว      ดูบนกระดานก็ได้นะคะลูกดูบนกระดานก็ได้ ที่กูเขียนเอาไว้วิธีที่ 1 วิธีที่ 1 นะ สิ่งที่ลูกจะต้องเขียนคู่กัน ลูกเขียนพู่กันมาจะต้องมี 3 ขั้นตอนถูกไหมคะ ขั้นตอนแรกคือเรื่อง อันที่ 1 รถเมล์ รถเมล์นะรถเมล์ตัวนี้ แล้วขั้นตอนที่ 2 ชี้มาเลย เล่าเรื่องอะไรคะ  รถเมล์เหมือนกันในขั้นตอนที่ 2 ขั้นตอนที่ 3  ลากมานี่ ขั้นตอนที่ 3 คือเดินนั่นเองเพราะฉะนั้นวิธีที่ 1 คืออะไร  รถเมล์รถเมล์แล้วก็เดินนะคะ วิธีที่ 1  วิธีที่ 2  วิธีที่ 2 ตัวที่จะเปลี่ยนไปเปลี่ยนจากข้างหลังนะคะข้างหน้ายังเหมือนเดิมอยู่นะ รถเมล์รถเมล์ แล้วก็ รถยนต์เป็นวิธีที่ 2 เข้าใจนะ ต่อไปวิธีที่ 3 อะไรคะ รถเมล์รถเมล์แล้วก็ มอเตอร์ไซค์ หมดหรือยัง วันนี้หมดหรือยัง หมดแล้ว หมดแล้ว แล้วเรามาเลือกดูขั้นตอนที่ 2 ลองมามองดูขั้นตอนที่ 2 เนี่ยแสดงว่ารถเมล์นี้หมดแล้วนะลูก รถเมล์หมดแล้วจับคู่หมดแล้ว วิธีที่ 4 คืออะไร รถเมล์เหมือนเดิมนะอันแรก ต่อมาจะต้องเปลี่ยนเป็น รถยนต์ปกป้องอันที่ 2 จะเปลี่ยนเป็นรถยนต์ลูกแล้วมาจับคู่ใหม่ จับคู่กับการเดินใหม่นะอันนี้คือวิธีที่ 4 เข้าใจนะ   มันก็จะได้แตกออกเป็น 3 วิธีเหมือนกันถูกไหมลูก มันจะแตะไป 3 วิธีเหมือนกัน เมื่อเรา 3 วิธีเรียบร้อยแล้วรถยนต์   เราก็จะเปลี่ยนจากรถยนต์เป็นอะไรคะ  คันที่ 2 ก็จะเปลี่ยนจากรถยนต์เป็นมอเตอร์ไซค์เหมือนเดิมข้างหลัง ข้างหลังจะเขียน วิธีสานวิธีแรก เรียงมาเลยเดินเท้านะคะเดินเท้ารถยนต์แล้วก็มอเตอร์ไซค์  เขียนมาเลย ทั้งหมดมันจะเป็นอยู่ 9 วิธีนะ วิธี เพราะว่าอะไร รถเมล์อันแรกอันเดิมรถเมล์แรกเนี่ยสามารถจับคู่กับอันที่  ลาระยะที่ 2 นะคะขั้นตอนที่ 2 ได้ทั้งหมดอยู่ 3 วิธี  มาคุยกับตรงนี้ 3 * 3 ปิ่นเกล้า เพราะฉะนั้นวิธี มีทั้งหมด 9 วิธี  จนถึงขั้นตอนนี้หลงอันเดิมอันแรกไม่เปลี่ยนเลยก็คือ ขั้นตอนที่ 1 คือรถเมล์นะคะ รถเมล์เนี่ยเขียนเหมือนกันเลยใช่ไหม เขียนเหมือนกันเลยรถเมล์รถเมล์รถเมล์รถเมล์ขั้นตอน  จนมาถึงวิธีที่ 9 วิธีที่ 9 รถเมล์ไม่ต้องเปลี่ยน   ขั้นตอนที่ 2 รถเมล์ตัวนี้  จะใช้ แค่ 3 ปีแรก ในขั้นตอนที่ 2 นะรถเมล์รถเมล์รถเมล์ 3 อันพอ   ใส่นะคะเสร็จแล้ว คอร์ดลำดับที่ 4 ถึงลำดับที่ 6 จะต้องเปลี่ยนรถเมล์เป็นอะไร  เปลี่ยนรถเมล์เป็น รถยนต์นะคะเปลี่ยนรถเมล์เป็นรถยนต์ ก็คือลำดับที่ 4 ถึงลำดับที่ 6 ตรงกลางนะคะ ขั้นตอนที่ 2 นี้เปลี่ยนแล้วนะ เปลี่ยนเป็นรถยนต์ ต่อไปข้อ 7 ถึงข้อ 8 รถยนต์เปลี่ยนเป็นอะไรลูก ขั้นตอนที่ ถูกต้องมอเตอร์ไซค์มอเตอร์ไซค์เยี่ยม มอเตอร์ไซค์  ลูกเขียนขั้นตอนที่ 1 กับขั้นตอนที่ 2 เสร็จแล้ว ทีนี้ตัวขั้นตอนที่ 3  เขียนเหมือนกันเลยค่ะเดินเท้ารถยนต์มอเตอร์ไซค์  ข้อที่ 1 เดินเท้ารถยนต์มอเตอร์ไซค์ เสร็จแล้วมา 4 5 6 นี่ก็คือเดินเท้ารถยนต์มอเตอร์ไซค์เหมือนกัน เขียนวิธีการเขียนหรือยัง เสร็จแล้วเมื่อลูกเขียนถึงวิธีการที่ วิธีการเลือกเดินทางข้อ 9 และวิธีที่ 9 แล้ว วิธีที่ 10 สิ่งที่เปลี่ยนไปคืออะไรคะ  สังเกตว่าสิ่งที่เปลี่ยนไปก็คือ รถเมล์ของอันแรกเน็ตครบหมดแล้ว ลูกสามารถลอก  ขั้นตอนที่ 2 นะลูก วิธีการขั้นตอนที่ 2 กับขั้นตอนที่ 3 เหมือนกันหมดเลยเปลี่ยนแต่ตัวข้างหน้า 9 ข้อ  ตั้งแต่ข้อ 10 จนถึงข้อไหน  18  10-18 เราเปลี่ยนแต่ตัวข้างหน้าเปลี่ยนจากรถเมล์เป็นรถ ยนต์เท่านั้นเองวิธีการก็จะแตกต่างกันออกไป นะคะ เข้าใจนะแล้ว เขียนเสร็จจนถึงข้อ 18 ปุ๊บข้อที่ 19 ปีนี้ข้อที่ 19 ตัวข้างหลังเหมือนกัน ตัวข้างหน้าเปลี่ยนจากรถ ยนต์เป็นรถอะไร  มอเตอร์ไซค์ชาย เข้าใจนะ สีนี้ดูนะเมื่อลูกเขียน วิธีการทั้งหมด 27 วิธีการเรียบร้อยแล้วนะคะ        ถามว่า  เขียน  ตามกฎ การคูณนะคะกฎเกณฑ์เบื้องต้นเกี่ยวกับการคูณอันนี้มันมีอยู่ 3 อ่อนก็คือขั้นตอนแรก โรงเรียนไปเซ็นทรัล ได้ทั้งหมดวิธีการเดินทางทั้งหมด 3 ใช่ไหมคะ  ขั้นตอนที่ 2 เซ็นทรัลไปพิพิธภัณฑ์อุดร วิธีเท่าไหร่ มี 3 วิธีขั้นตอนที่ 3 พิพิธภัณฑ์ไปที่หนองประจักษ์มี 3 วิธี สรุปก็คือ 3 * 3 * 3 นั่นเอง คำตอบเท่ากับเท่าไหร่  คำตอบเท่ากับ 27  เข้าใจนะคะ         ให้ลูกเขียนคำศัพท์ให้ลูกในขั้นตอนของวิธีการวิธีการเดินทางนะคะ วิธีการเดินทางให้ลูกเขียนคำศัพท์ 3 ขั้นตอนนะขั้นตอนที่ 1 เสร็จแล้วก็คอลมา ก็เขียนวิธีการเดินทางขั้นตอนที่ 2 แล้วก็คอลมานะคะ ทั้งหมดมันจะมีอยู่ 3 ขั้นตอนให้ลูกเรียงไปว่าขั้นตอนที่ 1 2 3 คืออะไร เขียนทั้งหมดมันจะแตกต่างกันมันจะมีถ้าได้ทั้งหมดอยู่ 27 วิธีด้วยกัน  อะไรนะ ถามไหมคะ  ไม่มีถ้าไม่มีเริ่มเขียนได้เลยนะคะ                                  ลูกดูนะคะ   อยู่ไหน  ที่ให้ทำให้เขียนใครเขียนเสร็จแล้วบ้างทั้งหมด 27 27 วิธีเขียนเสร็จไปคนนึง อันนี้เหลือไหม ได้เท่าไหร่แล้วลูกได้กี่วิธีแล้ว ได้แล้วใช่ไหมคะ OK 17 วิธีแล้ว  เหลืออีก 1 วิธี เหลืออีก 1 ขั้นตอนใช่ไหมคือตัวสุดท้ายเหลือ 27 แสดงว่าห้องนี้เนี่ย เขียนกันครบเกือบจะครบหมดแล้วนะคะ กูถามหน่อยทำความเข้าใจหน่อยว่าวิธีการเขียนเนี่ยเขียนยังไง วิธีการเขียนคิ้วเขียนยังไงให้ง่ายที่สุดสิ่งที่จะต้อง ดูให้สังเกตเลยนะคะ   ออกมาตรงนี้ลูก มาสรุปให้กูหน่อยว่ากูเข้าใจว่ายังไงวิธีการ วิธีการเขียนเนี่ย  จะแบ่งเป็นอยู่ 33 3 เส้นทางเนาะ 3 ระยะนะคะระยะแรก ก็คือจากโรงเรียนไปที่เซ็นทรัล ระยะที่ 2 จากเซ็นทรัลไปพิพิธภัณฑ์  ระยะที่ 3 จากพิพิธภัณฑ์ไปหนองประจักษ์นะลูกอันเนี้ย วิธีการเดินทางเรามีอยู่ 3 วิธีในระยะแรก เราก็จะจับคู่กับ ระยะที่ 2 แล้วก็จับคู่กันระยะที่ 3 สิ่งที่ลูกเขียน บนกระดานที่มันเหมือนกันคืออะไร  ที่มันเหมือนกันเก้าวิธีแรกใช่ไหมคะ 9 วิธีแรกเนี่ยที่เหมือนกันคือตัวข้างหน้า คือรถเมล์  วิธีแรกก็คือรถเมล์ใช่ไหมคะเขียนเหมือนกันเลยรถเมล์รถเมล์รถเมล์ตั้งแต่ข้อ 1 จนถึง 9 ใช่ไหม เสร็จแล้วข้อ 10  ข้อ 10 จนถึงข้อ 18 จากรถเมล์ลูกเขียนเป็นอะไรคะ  ลูกเป็นอะไร  ลูกเปลี่ยนจากรถเมล์เป็นอะไรคะเปลี่ยนเป็นอะไร  เปลี่ยนเป็นถูกต้องเสร็จแล้วนะอันนี้คือ 10 จนถึง 18 หลังจากนั้น 19 ลูกเปลี่ยน ข้อ 19 จนถึงข้อ 27 ลูกเปลี่ยนจากรถยนต์เนี่ยเปลี่ยนเป็น ถูกต้องนะคะเปลี่ยนเป็นมอเตอร์ไซค์นั้นเองที่นี้ดูนะ  พอมาช่องที่ 2 ช่องที่ 2 แล้วช่องที่ 2 คือขั้นตอนที่ 2 นะคะ เมื่อเราเคียงข้าง ข้างหน้าเสร็จแล้วปุ๊บเวลาเราจับคู่ตัวนี้  มันจะเขียนซ้ำกันอยู่ 3 3 วิธีถูกไหมคะ ข้อ 1 ถึงข้อ 3 ขั้นตอนที่ 2 ณที่นี้เรามาดูคอลัมน์ที่ 2 มันจะเขียนซ้ำกันอยู่ 3 วิธีอันแรกคือรถเมล์  เขียนซ้ำกันเลยรถเมล์รถเมล์รถเมล์ ข้อ 1 ถึงข้อ 3 ใช่ไหมคะ ต่อไปข้อที่ 4 วันที่ 4 เห็นไหมที่มันเปลี่ยน เปลี่ยนจากรถเมล์เป็นรถยนต์นะคะเปลี่ยนจากรถเมล์เป็นรถยนต์ จากข้อที่ 4 จนถึงข้อที่ 6 แล้วนะ ที่เปลี่ยน ออกมามันเปลี่ยนเป็นอะไรคะข้อที่ 7 ถึงข้อที่ 9 วาง  ขั้นตอนที่ 2 จากรถเมล์มันเปลี่ยนเป็นรถอะไรลูก         ใช่มันเปลี่ยนเหมือนเดิมแต่  จำนวนมันลดลงใช่ไหมจำนวนมันลดลงนะคะ  อันแรกเนี่ยข้อ 1.1 ข้อ 9 เนี่ยรถเมล์ยาวเลยข้อ 1 ถึงข้อ 9 ในขณะที่ขั้นตอนที่ 2 ข้อที่ 1 ถึงข้อ 3 จะเป็นรถเมล์ ข้อที่ 4 จนถึงข้อ 6 จะเป็นรถยนต์ ข้อที่ 7 นะคะถึงข้อ 9 จะเป็นมอเตอร์ไซค์   มาดูขั้นตอนที่ 3 ที่ลูกเขียน ข้อที่ 1 อันนี้อะไรคะงวดที่ 1 ในขั้นตอนที่ 3  เดินเท้า  ข้อที่ 2 รถยนต์ข้อที่ 3 มอเตอร์ไซค์ ลูกก็จะเขียนซ้ำกันอย่างนี้ หนูไปถึงข้อ 9 นะคะ เดินรถยนต์มอเตอร์ไซค์น่ะ เขียนลงไปข้อที่ 4 ก็จะเป็นเดินข้อที่ 5 จะเป็นรถยนต์ข้อที่ 6 จะเป็นมอเตอร์ไซค์ เอาคำ 3 แถวนี้ล่ะค่ะข้อ 1 ถึงข้อ 3 มาเขียนเป็นข้อ 4 ถึงข้อ 6 แล้วก็มาเขียนซ้ำเหมือนเดิมมันก็จะครบวิธีการเขียนจะง่ายมากหลังจากนั้นเมื่อลูก พบแล้ว ลูกเล่นครบแล้ว 9 วิธี เรียบร้อย  เขียนซ้ำขั้นตอนที่ 2 แต่ขั้นตอนที่ 3 เขียนซ้ำเดิมเลยนะคะ เปลี่ยนแค่ราย เปลี่ยนแค่จากรถเมล์เปลี่ยนเป็นรถยนต์ในขั้นตอนแรกเป็นข้อที่ 10 วิธีที่ 10 10 จนถึง 10 18 นะคะ 17-18 จะเปลี่ยนเป็นรถยนต์ในขณะที่ขั้นตอนที่ 2 กับขั้นตอนที่ 3 ลูกสามารถไปเขียน จากตัวข้างบนที่ลูกเขียนเนี่ยเอาลงมาเลย ยกมาเลยลูกเขียนเหมือนกันเลยนะคะวิธีการเหมือนกันเลย  เข้าใจนะ  คอม้า เราเขียนถึงข้อ 18 แล้วนะ มันหมดและ พอมาถึงขั้นตอนลำดับวิธีที่ 19 ปุ๊บ  ลูกก็เปลี่ยนแค่ตัวข้างหน้าค่ะเปลี่ยนแค่ตัวข้างหน้าจากรถยนต์เปลี่ยนเป็นอะไรมอเตอร์ไซค์เท่านั้น อันนี้เข้าใจนะ เข้าใจแล้วนะคะที่นี้วิธีการวิธีการคูณ มันก็เหมือนกับขั้นตอนแรก ที่เราเอาจำนวน จำนวน วิธีการในขั้นตอนที่ 1 มีทั้งหมดอยู่ 3 วิธีนะคะเอามาตั้งก่อนขั้นตอนที่ 2 3 วิธี คุณกันเท่ากับ 9 เสร็จแล้วมาขั้นตอนที่ 3 มี 3 วิธีใช่ไหมก็เอา 9 มาคุยกับ 3 พิธีทั้งหมดก็คือ 27 นั่นเอง   มีคำถามไหมลูกมีคำถามไหม เข้าใจแล้วนะเข้าใจมากหรือเข้าใจน้อยเอาไปเขียนให้ครบนะคะ เขียนให้ครบ     ตอนแรกลูกอาจจะยังไม่เข้าใจเพราะว่าภาพใน PowerPoint เนี่ยมันขาดช่วง พอกูเขียนบนกระดานแล้วก็เชื่อมโยงให้ลูกเห็นลูกก็เข้าใจมากขึ้นใช่ไหม  ใช่ อันนี้ล่ะค่ะเวลาลูกไม่เข้าใจนะคะตอนที่ทำแบบฝึกน่ะลูกออกมาถามครูได้ ถามปุ๊บ ราคาลูกก็จะเข้าใจมากขึ้นอันนี้สรุปง่ายๆเวลาเราเขียนต่อไปเราไม่ต้องมาเขียนเป็นแผนภาพ จดหมายแล้ว เมื่อเราเข้าใจวิธีการ  การคูณเบื้องต้นนะคะเกี่ยวกับการนับเนี่ย คุณอยู่ 22 ข้อนะคะข้อแรกก็คือมีขั้นตอนอยู่ 2 ขั้นตอน ขั้นตอนแรกเขาก็จะเรียกว่า M1 ขั้นตอนที่ 2 เรียกว่า n2 รู้ว่า N1 เนี่ยมันคืออะไร จำนวนวิธีการมีเท่าไหร่ที่แตกต่างกันนะคะรูปแบบมีเท่าไหร่ n2 คืออะไร วิธีการมีเท่าไหร่แล้วเอา N1 n2 มาคุยกันเดี๋ยวสัปดาห์หน้าเรามาสรุป พูดกันว่า จากตัวอย่างเกมนะคะกิจกรรมที่ 1 กับกิจกรรมที่ 2 น่ะลูกสามารถ สรุปออกมาเป็นกรด  เขียนบนต้นเกี่ยวกับการนับนะคะ โดยใช้วิธีการคูณได้ 2 ข้อเนี่ย มันออกมาเป็นแบบไหนนะ  หิวข้าวกันหรือยังคะ เด็กหิวหรือยัง หิวแล้วอายุแล้วพร้อมนะคะใครที่ทำยังไม่เสร็จ เอาไปทำเป็นการบ้านเขียนมาให้ครบนะคะเสร็จแล้วมาส่งคุณครู  OK  ทั้งหมด   ถ้าใครยังไม่เสร็จนะให้เขียน เขียนตัวอย่างเอาไว้ก่อนบนกระดานนะคะ วันนี้  มีใครสงสัยอีกไหม   เวลาหมดแล้วหิวข้าวแล้วลูกบอกเวลาหมดแล้วโอเควันนี้พอแค่นี้นะคะ        สวัสดีค่ะ ขอบคุณมากนะคะ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121266</dc:title>
  <dc:creator/>
  <cp:keywords/>
  <dcterms:created xsi:type="dcterms:W3CDTF">2023-12-12T05:35:19Z</dcterms:created>
  <dcterms:modified xsi:type="dcterms:W3CDTF">2023-12-12T05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10.30 น.</vt:lpwstr>
  </property>
  <property fmtid="{D5CDD505-2E9C-101B-9397-08002B2CF9AE}" pid="3" name="subtitle">
    <vt:lpwstr/>
  </property>
</Properties>
</file>